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2DFDD" w14:textId="77777777" w:rsidR="009D29D7" w:rsidRDefault="004E2281">
      <w:pPr>
        <w:rPr>
          <w:rFonts w:ascii="Lucida Sans" w:hAnsi="Lucida Sans" w:cs="Lucida Sans"/>
          <w:b/>
          <w:kern w:val="0"/>
          <w:szCs w:val="14"/>
        </w:rPr>
      </w:pPr>
      <w:r w:rsidRPr="00B83A55">
        <w:rPr>
          <w:rFonts w:ascii="Lucida Sans" w:hAnsi="Lucida Sans" w:cs="Lucida Sans"/>
          <w:b/>
          <w:kern w:val="0"/>
          <w:szCs w:val="14"/>
        </w:rPr>
        <w:t>Supplementary</w:t>
      </w:r>
      <w:r w:rsidR="00807B43" w:rsidRPr="00B83A55">
        <w:rPr>
          <w:rFonts w:ascii="Lucida Sans" w:hAnsi="Lucida Sans" w:cs="Lucida Sans"/>
          <w:b/>
          <w:kern w:val="0"/>
          <w:szCs w:val="14"/>
        </w:rPr>
        <w:t xml:space="preserve"> file</w:t>
      </w:r>
    </w:p>
    <w:p w14:paraId="50A2F4AE" w14:textId="77777777" w:rsidR="00B83A55" w:rsidRDefault="00B83A55">
      <w:pPr>
        <w:rPr>
          <w:rFonts w:ascii="Lucida Sans" w:hAnsi="Lucida Sans" w:cs="Lucida Sans"/>
          <w:b/>
          <w:kern w:val="0"/>
          <w:szCs w:val="14"/>
        </w:rPr>
      </w:pPr>
    </w:p>
    <w:p w14:paraId="1691976C" w14:textId="77777777" w:rsidR="00B83A55" w:rsidRDefault="00B83A55">
      <w:pPr>
        <w:rPr>
          <w:rFonts w:ascii="Lucida Sans" w:hAnsi="Lucida Sans" w:cs="Lucida Sans"/>
          <w:b/>
          <w:kern w:val="0"/>
          <w:szCs w:val="14"/>
        </w:rPr>
      </w:pPr>
    </w:p>
    <w:p w14:paraId="6A6AC666" w14:textId="77777777" w:rsidR="00B83A55" w:rsidRPr="00B83A55" w:rsidRDefault="00B83A55">
      <w:pPr>
        <w:rPr>
          <w:rFonts w:ascii="Lucida Sans" w:hAnsi="Lucida Sans" w:cs="Lucida Sans"/>
          <w:b/>
          <w:kern w:val="0"/>
          <w:szCs w:val="14"/>
        </w:rPr>
      </w:pPr>
    </w:p>
    <w:p w14:paraId="1D4A31CA" w14:textId="77777777" w:rsidR="009D29D7" w:rsidRDefault="000B51E1">
      <w:r>
        <w:rPr>
          <w:noProof/>
        </w:rPr>
        <w:pict w14:anchorId="407F3F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6.9pt;height:468.95pt">
            <v:imagedata r:id="rId6" o:title="样本流程图20220420"/>
          </v:shape>
        </w:pict>
      </w:r>
    </w:p>
    <w:p w14:paraId="4264DA17" w14:textId="77777777" w:rsidR="009D29D7" w:rsidRPr="00EE71C6" w:rsidRDefault="00B47F2C">
      <w:pPr>
        <w:rPr>
          <w:rFonts w:ascii="Trebuchet MS" w:hAnsi="Trebuchet MS" w:cs="Trebuchet MS"/>
          <w:kern w:val="0"/>
          <w:sz w:val="14"/>
          <w:szCs w:val="14"/>
        </w:rPr>
      </w:pPr>
      <w:r w:rsidRPr="008E01B6">
        <w:rPr>
          <w:rFonts w:ascii="Lucida Sans" w:hAnsi="Lucida Sans" w:cs="Lucida Sans"/>
          <w:b/>
          <w:kern w:val="0"/>
          <w:sz w:val="14"/>
          <w:szCs w:val="14"/>
        </w:rPr>
        <w:t xml:space="preserve">Figure </w:t>
      </w:r>
      <w:r w:rsidR="004E2281" w:rsidRPr="008E01B6">
        <w:rPr>
          <w:rFonts w:ascii="Lucida Sans" w:hAnsi="Lucida Sans" w:cs="Lucida Sans"/>
          <w:b/>
          <w:kern w:val="0"/>
          <w:sz w:val="14"/>
          <w:szCs w:val="14"/>
        </w:rPr>
        <w:t>S</w:t>
      </w:r>
      <w:r w:rsidRPr="008E01B6">
        <w:rPr>
          <w:rFonts w:ascii="Lucida Sans" w:hAnsi="Lucida Sans" w:cs="Lucida Sans"/>
          <w:b/>
          <w:kern w:val="0"/>
          <w:sz w:val="14"/>
          <w:szCs w:val="14"/>
        </w:rPr>
        <w:t xml:space="preserve">1 </w:t>
      </w:r>
      <w:r w:rsidRPr="008E01B6">
        <w:rPr>
          <w:rFonts w:ascii="Trebuchet MS" w:hAnsi="Trebuchet MS" w:cs="Trebuchet MS"/>
          <w:kern w:val="0"/>
          <w:sz w:val="14"/>
          <w:szCs w:val="14"/>
        </w:rPr>
        <w:t>Study flow chart</w:t>
      </w:r>
      <w:r w:rsidR="00D84EF0" w:rsidRPr="008E01B6">
        <w:rPr>
          <w:rFonts w:ascii="Trebuchet MS" w:hAnsi="Trebuchet MS" w:cs="Trebuchet MS"/>
          <w:kern w:val="0"/>
          <w:sz w:val="14"/>
          <w:szCs w:val="14"/>
        </w:rPr>
        <w:t>.</w:t>
      </w:r>
    </w:p>
    <w:p w14:paraId="320F77AD" w14:textId="77777777" w:rsidR="009D29D7" w:rsidRDefault="00C90A53">
      <w:r w:rsidRPr="00EE71C6">
        <w:rPr>
          <w:rFonts w:ascii="Lucida Sans" w:hAnsi="Lucida Sans" w:cs="Lucida Sans"/>
          <w:b/>
          <w:kern w:val="0"/>
          <w:sz w:val="14"/>
          <w:szCs w:val="14"/>
        </w:rPr>
        <w:t>Abbreviations:</w:t>
      </w:r>
      <w:r w:rsidRPr="00EE71C6">
        <w:rPr>
          <w:rFonts w:ascii="Trebuchet MS" w:hAnsi="Trebuchet MS" w:cs="Trebuchet MS"/>
          <w:kern w:val="0"/>
          <w:sz w:val="14"/>
          <w:szCs w:val="14"/>
        </w:rPr>
        <w:t xml:space="preserve"> BMI</w:t>
      </w:r>
      <w:r w:rsidR="00EE71C6">
        <w:rPr>
          <w:rFonts w:ascii="Trebuchet MS" w:hAnsi="Trebuchet MS" w:cs="Trebuchet MS"/>
          <w:kern w:val="0"/>
          <w:sz w:val="14"/>
          <w:szCs w:val="14"/>
        </w:rPr>
        <w:t>,</w:t>
      </w:r>
      <w:r w:rsidRPr="00EE71C6">
        <w:rPr>
          <w:rFonts w:ascii="Trebuchet MS" w:hAnsi="Trebuchet MS" w:cs="Trebuchet MS"/>
          <w:kern w:val="0"/>
          <w:sz w:val="14"/>
          <w:szCs w:val="14"/>
        </w:rPr>
        <w:t xml:space="preserve"> body mass index; f-GWG</w:t>
      </w:r>
      <w:r w:rsidR="00EE71C6">
        <w:rPr>
          <w:rFonts w:ascii="Trebuchet MS" w:hAnsi="Trebuchet MS" w:cs="Trebuchet MS"/>
          <w:kern w:val="0"/>
          <w:sz w:val="14"/>
          <w:szCs w:val="14"/>
        </w:rPr>
        <w:t>,</w:t>
      </w:r>
      <w:r w:rsidRPr="00EE71C6">
        <w:rPr>
          <w:rFonts w:ascii="Trebuchet MS" w:hAnsi="Trebuchet MS" w:cs="Trebuchet MS"/>
          <w:kern w:val="0"/>
          <w:sz w:val="14"/>
          <w:szCs w:val="14"/>
        </w:rPr>
        <w:t xml:space="preserve"> weight gain during the first half of pregnancy.</w:t>
      </w:r>
    </w:p>
    <w:p w14:paraId="166F0117" w14:textId="77777777" w:rsidR="00C90A53" w:rsidRDefault="00C90A53">
      <w:pPr>
        <w:widowControl/>
        <w:jc w:val="left"/>
      </w:pPr>
      <w:r>
        <w:br w:type="page"/>
      </w:r>
    </w:p>
    <w:p w14:paraId="3B898FA5" w14:textId="77777777" w:rsidR="00EE71C6" w:rsidRDefault="00EE71C6" w:rsidP="00E866A0">
      <w:pPr>
        <w:ind w:leftChars="-295" w:left="-708"/>
        <w:rPr>
          <w:b/>
          <w:sz w:val="20"/>
          <w:szCs w:val="16"/>
        </w:rPr>
        <w:sectPr w:rsidR="00EE71C6" w:rsidSect="002824EF">
          <w:pgSz w:w="11906" w:h="16838"/>
          <w:pgMar w:top="1701" w:right="1701" w:bottom="1440" w:left="1134" w:header="851" w:footer="992" w:gutter="0"/>
          <w:cols w:space="425"/>
          <w:docGrid w:type="lines" w:linePitch="326"/>
        </w:sectPr>
      </w:pPr>
    </w:p>
    <w:p w14:paraId="275880F0" w14:textId="77777777" w:rsidR="00E0550B" w:rsidRPr="00EE71C6" w:rsidRDefault="00E0550B" w:rsidP="00EE71C6">
      <w:pPr>
        <w:ind w:leftChars="59" w:left="142"/>
        <w:rPr>
          <w:rFonts w:ascii="Trebuchet MS" w:hAnsi="Trebuchet MS" w:cs="Trebuchet MS"/>
          <w:kern w:val="0"/>
          <w:sz w:val="18"/>
          <w:szCs w:val="18"/>
        </w:rPr>
      </w:pPr>
      <w:r w:rsidRPr="008E01B6">
        <w:rPr>
          <w:rFonts w:ascii="Lucida Sans" w:hAnsi="Lucida Sans" w:cs="Lucida Sans"/>
          <w:b/>
          <w:kern w:val="0"/>
          <w:sz w:val="18"/>
          <w:szCs w:val="18"/>
        </w:rPr>
        <w:lastRenderedPageBreak/>
        <w:t xml:space="preserve">Table </w:t>
      </w:r>
      <w:r w:rsidR="004E2281" w:rsidRPr="008E01B6">
        <w:rPr>
          <w:rFonts w:ascii="Lucida Sans" w:hAnsi="Lucida Sans" w:cs="Lucida Sans"/>
          <w:b/>
          <w:kern w:val="0"/>
          <w:sz w:val="18"/>
          <w:szCs w:val="18"/>
        </w:rPr>
        <w:t>S</w:t>
      </w:r>
      <w:r w:rsidR="00671DDB" w:rsidRPr="008E01B6">
        <w:rPr>
          <w:rFonts w:ascii="Lucida Sans" w:hAnsi="Lucida Sans" w:cs="Lucida Sans"/>
          <w:b/>
          <w:kern w:val="0"/>
          <w:sz w:val="18"/>
          <w:szCs w:val="18"/>
        </w:rPr>
        <w:t>1</w:t>
      </w:r>
      <w:r w:rsidRPr="00EE71C6">
        <w:rPr>
          <w:rFonts w:ascii="Trebuchet MS" w:hAnsi="Trebuchet MS" w:cs="Trebuchet MS"/>
          <w:kern w:val="0"/>
          <w:sz w:val="18"/>
          <w:szCs w:val="18"/>
        </w:rPr>
        <w:t xml:space="preserve"> </w:t>
      </w:r>
      <w:r w:rsidRPr="008E01B6">
        <w:rPr>
          <w:rFonts w:ascii="Tahoma" w:hAnsi="Tahoma" w:cs="Tahoma"/>
          <w:kern w:val="0"/>
          <w:sz w:val="18"/>
          <w:szCs w:val="18"/>
        </w:rPr>
        <w:t>Prevalence of offspring adiposity from 0.5 to 5 years of age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1277"/>
        <w:gridCol w:w="1413"/>
        <w:gridCol w:w="1412"/>
        <w:gridCol w:w="1412"/>
        <w:gridCol w:w="1412"/>
        <w:gridCol w:w="1308"/>
        <w:gridCol w:w="1308"/>
        <w:gridCol w:w="1308"/>
        <w:gridCol w:w="1314"/>
      </w:tblGrid>
      <w:tr w:rsidR="00E0550B" w:rsidRPr="00EE71C6" w14:paraId="55D33159" w14:textId="77777777" w:rsidTr="00EE71C6">
        <w:trPr>
          <w:trHeight w:val="285"/>
        </w:trPr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957426B" w14:textId="77777777" w:rsidR="00E0550B" w:rsidRPr="00EE71C6" w:rsidRDefault="00F16CA7" w:rsidP="00F16CA7">
            <w:pPr>
              <w:widowControl/>
              <w:jc w:val="lef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proofErr w:type="spellStart"/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Prepregnancy</w:t>
            </w:r>
            <w:proofErr w:type="spellEnd"/>
          </w:p>
        </w:tc>
        <w:tc>
          <w:tcPr>
            <w:tcW w:w="466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BC46E" w14:textId="77777777" w:rsidR="00E0550B" w:rsidRPr="00EE71C6" w:rsidRDefault="00E0550B" w:rsidP="00E0550B">
            <w:pPr>
              <w:widowControl/>
              <w:jc w:val="lef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f-GWG</w:t>
            </w:r>
          </w:p>
        </w:tc>
        <w:tc>
          <w:tcPr>
            <w:tcW w:w="39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BADB1" w14:textId="77777777" w:rsidR="00E0550B" w:rsidRPr="00EE71C6" w:rsidRDefault="00E0550B" w:rsidP="00E0550B">
            <w:pPr>
              <w:widowControl/>
              <w:jc w:val="center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Prevalence of adiposity</w:t>
            </w:r>
          </w:p>
        </w:tc>
      </w:tr>
      <w:tr w:rsidR="00E0550B" w:rsidRPr="00EE71C6" w14:paraId="37EBDAA2" w14:textId="77777777" w:rsidTr="008E01B6">
        <w:trPr>
          <w:trHeight w:val="285"/>
        </w:trPr>
        <w:tc>
          <w:tcPr>
            <w:tcW w:w="556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8F934" w14:textId="77777777" w:rsidR="00E0550B" w:rsidRPr="00EE71C6" w:rsidRDefault="00D157B6" w:rsidP="00E0550B">
            <w:pPr>
              <w:widowControl/>
              <w:jc w:val="lef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BMI group</w:t>
            </w:r>
          </w:p>
        </w:tc>
        <w:tc>
          <w:tcPr>
            <w:tcW w:w="466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CF983" w14:textId="77777777" w:rsidR="00E0550B" w:rsidRPr="00EE71C6" w:rsidRDefault="00F16CA7" w:rsidP="00E0550B">
            <w:pPr>
              <w:widowControl/>
              <w:jc w:val="lef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category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CE436" w14:textId="77777777" w:rsidR="00E0550B" w:rsidRPr="00EE71C6" w:rsidRDefault="00E0550B" w:rsidP="00E0550B">
            <w:pPr>
              <w:widowControl/>
              <w:jc w:val="righ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0.5 years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BF2B7" w14:textId="77777777" w:rsidR="00E0550B" w:rsidRPr="00EE71C6" w:rsidRDefault="00E0550B" w:rsidP="00E0550B">
            <w:pPr>
              <w:widowControl/>
              <w:jc w:val="righ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1 year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B1D24" w14:textId="77777777" w:rsidR="00E0550B" w:rsidRPr="00EE71C6" w:rsidRDefault="00E0550B" w:rsidP="00E0550B">
            <w:pPr>
              <w:widowControl/>
              <w:jc w:val="righ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1.5 years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9AC92" w14:textId="77777777" w:rsidR="00E0550B" w:rsidRPr="00EE71C6" w:rsidRDefault="00E0550B" w:rsidP="00E0550B">
            <w:pPr>
              <w:widowControl/>
              <w:jc w:val="righ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2 years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E233F" w14:textId="77777777" w:rsidR="00E0550B" w:rsidRPr="00EE71C6" w:rsidRDefault="00E0550B" w:rsidP="00E0550B">
            <w:pPr>
              <w:widowControl/>
              <w:jc w:val="righ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2.5 years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B14CB" w14:textId="77777777" w:rsidR="00E0550B" w:rsidRPr="00EE71C6" w:rsidRDefault="00E0550B" w:rsidP="00E0550B">
            <w:pPr>
              <w:widowControl/>
              <w:jc w:val="righ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3 years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99D4A" w14:textId="77777777" w:rsidR="00E0550B" w:rsidRPr="00EE71C6" w:rsidRDefault="00E0550B" w:rsidP="00E0550B">
            <w:pPr>
              <w:widowControl/>
              <w:jc w:val="righ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4 years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40F4D" w14:textId="77777777" w:rsidR="00E0550B" w:rsidRPr="00EE71C6" w:rsidRDefault="00E0550B" w:rsidP="00E0550B">
            <w:pPr>
              <w:widowControl/>
              <w:jc w:val="right"/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Arial" w:eastAsia="DengXian" w:hAnsi="Arial" w:cs="Arial"/>
                <w:b/>
                <w:color w:val="000000"/>
                <w:kern w:val="0"/>
                <w:sz w:val="16"/>
                <w:szCs w:val="16"/>
              </w:rPr>
              <w:t>5 years</w:t>
            </w:r>
          </w:p>
        </w:tc>
      </w:tr>
      <w:tr w:rsidR="004A6884" w:rsidRPr="00EE71C6" w14:paraId="14D94299" w14:textId="77777777" w:rsidTr="008E01B6">
        <w:trPr>
          <w:trHeight w:val="285"/>
        </w:trPr>
        <w:tc>
          <w:tcPr>
            <w:tcW w:w="55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F54A3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Underweight</w:t>
            </w:r>
          </w:p>
        </w:tc>
        <w:tc>
          <w:tcPr>
            <w:tcW w:w="466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EDE9D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Insufficient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EE801" w14:textId="77777777" w:rsidR="004A6884" w:rsidRPr="00EE71C6" w:rsidRDefault="004A6884" w:rsidP="00094539">
            <w:pPr>
              <w:widowControl/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07 (10.0%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74654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69 (6.8%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1E7CC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57 (5.5%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64A70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50 (4.9%)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26F8B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2 (2.3%)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24ED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4 (2.5%)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B747C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2 (3.4%)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09177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7 (3.5%)</w:t>
            </w:r>
          </w:p>
        </w:tc>
      </w:tr>
      <w:tr w:rsidR="004A6884" w:rsidRPr="00EE71C6" w14:paraId="01953DE2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C9C2E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07E2E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Appropriat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5931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55 (12.0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88DC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15 (9.4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4F75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84 (6.7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2C1B2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67 (5.4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D766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2 (2.9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EB6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8 (2.5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A27FB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2 (3.1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C9B0D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3 (5.2%)</w:t>
            </w:r>
          </w:p>
        </w:tc>
      </w:tr>
      <w:tr w:rsidR="004A6884" w:rsidRPr="00EE71C6" w14:paraId="5E992A8B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3B9D4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CD2BB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Excessiv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D37A3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64 (11.4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2AA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07 (10.3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E0D1C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20 (7.2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B1FA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91 (6.4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DB69D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99 (3.7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36300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04 (3.7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9D928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0 (3.0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CAB6B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3 (3.8%)</w:t>
            </w:r>
          </w:p>
        </w:tc>
      </w:tr>
      <w:tr w:rsidR="004A6884" w:rsidRPr="00EE71C6" w14:paraId="5EDB92B7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20E4F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BB12F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i/>
                <w:color w:val="000000"/>
                <w:kern w:val="0"/>
                <w:sz w:val="16"/>
                <w:szCs w:val="16"/>
              </w:rPr>
              <w:t>P</w:t>
            </w: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-valu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932AA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301 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96E63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>0.004</w:t>
            </w: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CA282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148 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32733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180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39E6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113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19FB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050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889A4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924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53CD4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579 </w:t>
            </w:r>
          </w:p>
        </w:tc>
      </w:tr>
      <w:tr w:rsidR="004A6884" w:rsidRPr="00EE71C6" w14:paraId="446CD8B8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86081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Normal weight</w:t>
            </w: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B0F86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Insufficient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F7FA4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779 (15.7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08912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567 (12.0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77738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485 (10.1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5669A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61 (7.6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DF1D1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54 (6.1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2D0E4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17 (5.0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49F3C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15 (7.0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D838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84 (8.6%)</w:t>
            </w:r>
          </w:p>
        </w:tc>
      </w:tr>
      <w:tr w:rsidR="004A6884" w:rsidRPr="00EE71C6" w14:paraId="2C2C69D9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2E788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91A55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Appropriat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4051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071 (16.9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552B9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753 (12.5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36296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663 (10.8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A1D77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561 (9.3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9133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08 (5.6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29BD8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20 (5.8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15AC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37 (7.1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54032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78 (6.4%)</w:t>
            </w:r>
          </w:p>
        </w:tc>
      </w:tr>
      <w:tr w:rsidR="004A6884" w:rsidRPr="00EE71C6" w14:paraId="0455E337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7FB3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0D604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Excessiv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EFEB7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419 (17.6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E9336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574 (13.9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26BA3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249 (11.9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83111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942 (10.4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F45B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075 (6.5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391CB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100 (6.4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CF7A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428 (7.4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6AD5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12 (8.8%)</w:t>
            </w:r>
          </w:p>
        </w:tc>
      </w:tr>
      <w:tr w:rsidR="004A6884" w:rsidRPr="00EE71C6" w14:paraId="3498EA38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A7651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9EA40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i/>
                <w:color w:val="000000"/>
                <w:kern w:val="0"/>
                <w:sz w:val="16"/>
                <w:szCs w:val="16"/>
              </w:rPr>
              <w:t>P</w:t>
            </w: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-valu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C779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 xml:space="preserve">0.006 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4834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>&lt;0.001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CB686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>&lt;0.001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2FEF6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>&lt;0.001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BD366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069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9B417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FF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>0.001</w:t>
            </w:r>
            <w:r w:rsidRPr="00EE71C6">
              <w:rPr>
                <w:rFonts w:ascii="Calibri" w:eastAsia="DengXian" w:hAnsi="Calibri" w:cs="Calibri"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EAD7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800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2C47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 xml:space="preserve">0.027 </w:t>
            </w:r>
          </w:p>
        </w:tc>
      </w:tr>
      <w:tr w:rsidR="004A6884" w:rsidRPr="00EE71C6" w14:paraId="6F3D8431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E3504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Overweight</w:t>
            </w: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4D004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Insufficient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D0311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62 (19.1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B864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98 (15.3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C4417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86 (13.9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CF376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40 (10.7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4A5D3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97 (8.3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A4CB9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01 (8.3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E0A1C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54 (11.3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690CB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3 (13.0%)</w:t>
            </w:r>
          </w:p>
        </w:tc>
      </w:tr>
      <w:tr w:rsidR="004A6884" w:rsidRPr="00EE71C6" w14:paraId="68BCADEA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52F32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055E0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Appropriat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3B82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16 (20.8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6A87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46 (14.6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AC171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31 (13.0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BD376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33 (13.3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C0D51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74 (8.4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79FC8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81 (8.9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9C72B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41 (11.0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AC537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41 (18.8%)</w:t>
            </w:r>
          </w:p>
        </w:tc>
      </w:tr>
      <w:tr w:rsidR="004A6884" w:rsidRPr="00EE71C6" w14:paraId="0A39D021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8C92B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A4453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Excessiv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BE57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713 (23.0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FD53D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329 (18.7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43D0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224 (16.9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72F41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084 (15.2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CD1CB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691 (10.8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911EB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761 (11.6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2E8D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45 (13.9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3AA52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58 (16.6%)</w:t>
            </w:r>
          </w:p>
        </w:tc>
      </w:tr>
      <w:tr w:rsidR="004A6884" w:rsidRPr="00EE71C6" w14:paraId="2625A97D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22846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FFEA9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i/>
                <w:color w:val="000000"/>
                <w:kern w:val="0"/>
                <w:sz w:val="16"/>
                <w:szCs w:val="16"/>
              </w:rPr>
              <w:t>P</w:t>
            </w: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-valu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958D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 xml:space="preserve">0.003 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B1B4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>&lt;0.001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3A4C8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 xml:space="preserve">0.001 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54288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>&lt;0.001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625E4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 xml:space="preserve">0.006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3E12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>&lt;0.001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212C2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125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64443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209 </w:t>
            </w:r>
          </w:p>
        </w:tc>
      </w:tr>
      <w:tr w:rsidR="004A6884" w:rsidRPr="00EE71C6" w14:paraId="7D12DB38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3F0A9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Obesity</w:t>
            </w: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44B79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Insufficient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571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15 (26.4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B04F8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63 (21.3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A8D96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48 (19.0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6981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33 (16.9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B4E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95 (13.5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7D5D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05 (14.3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4837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48 (15.4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4093B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40 (22.9%)</w:t>
            </w:r>
          </w:p>
        </w:tc>
      </w:tr>
      <w:tr w:rsidR="004A6884" w:rsidRPr="00EE71C6" w14:paraId="339644A1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0FBC9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84562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Appropriat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A81A4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03 (23.4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C3D87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71 (17.1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52CA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76 (17.2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1D4D7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74 (17.4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F248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56 (14.7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A3D8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44 (11.0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DA4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2 (17.3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A4A6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20 (21.7%)</w:t>
            </w:r>
          </w:p>
        </w:tc>
      </w:tr>
      <w:tr w:rsidR="004A6884" w:rsidRPr="00EE71C6" w14:paraId="38ED7668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3A38A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5B0D0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Excessiv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CE092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630 (25.6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0260B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512 (22.1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0482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502 (20.6%)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C663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484 (20.3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383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27 (15.5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215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373 (16.7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5045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93 (20.4%)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4F3C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>135 (24.6%)</w:t>
            </w:r>
          </w:p>
        </w:tc>
      </w:tr>
      <w:tr w:rsidR="004A6884" w:rsidRPr="00EE71C6" w14:paraId="632B4266" w14:textId="77777777" w:rsidTr="008E01B6">
        <w:trPr>
          <w:trHeight w:val="285"/>
        </w:trPr>
        <w:tc>
          <w:tcPr>
            <w:tcW w:w="556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443CF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466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A0F60" w14:textId="77777777" w:rsidR="004A6884" w:rsidRPr="00EE71C6" w:rsidRDefault="004A6884" w:rsidP="004A6884">
            <w:pPr>
              <w:widowControl/>
              <w:jc w:val="left"/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i/>
                <w:color w:val="000000"/>
                <w:kern w:val="0"/>
                <w:sz w:val="16"/>
                <w:szCs w:val="16"/>
              </w:rPr>
              <w:t>P</w:t>
            </w:r>
            <w:r w:rsidRPr="00EE71C6">
              <w:rPr>
                <w:rFonts w:ascii="Calibri" w:eastAsia="DengXian" w:hAnsi="Calibri" w:cs="Calibri"/>
                <w:color w:val="000000"/>
                <w:kern w:val="0"/>
                <w:sz w:val="16"/>
                <w:szCs w:val="16"/>
              </w:rPr>
              <w:t>-value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CB209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492 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6ED2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079 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4713E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187 </w:t>
            </w:r>
          </w:p>
        </w:tc>
        <w:tc>
          <w:tcPr>
            <w:tcW w:w="5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3854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073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E26F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458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56FB9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sz w:val="16"/>
                <w:szCs w:val="16"/>
              </w:rPr>
              <w:t>0.009</w:t>
            </w: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BFD45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124 </w:t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43F0" w14:textId="77777777" w:rsidR="004A6884" w:rsidRPr="00EE71C6" w:rsidRDefault="004A6884" w:rsidP="00094539">
            <w:pPr>
              <w:jc w:val="right"/>
              <w:rPr>
                <w:rFonts w:ascii="Calibri" w:eastAsia="DengXian" w:hAnsi="Calibri" w:cs="Calibri"/>
                <w:color w:val="000000"/>
                <w:sz w:val="16"/>
                <w:szCs w:val="16"/>
              </w:rPr>
            </w:pPr>
            <w:r w:rsidRPr="00EE71C6">
              <w:rPr>
                <w:rFonts w:ascii="Calibri" w:eastAsia="DengXian" w:hAnsi="Calibri" w:cs="Calibri"/>
                <w:color w:val="000000"/>
                <w:sz w:val="16"/>
                <w:szCs w:val="16"/>
              </w:rPr>
              <w:t xml:space="preserve">0.785 </w:t>
            </w:r>
          </w:p>
        </w:tc>
      </w:tr>
    </w:tbl>
    <w:p w14:paraId="0D9F38C5" w14:textId="77777777" w:rsidR="00D84EF0" w:rsidRPr="00EE71C6" w:rsidRDefault="00D84EF0" w:rsidP="008E01B6">
      <w:pPr>
        <w:ind w:rightChars="37" w:right="89"/>
        <w:rPr>
          <w:rFonts w:ascii="Trebuchet MS" w:hAnsi="Trebuchet MS" w:cs="Trebuchet MS"/>
          <w:kern w:val="0"/>
          <w:sz w:val="14"/>
          <w:szCs w:val="14"/>
        </w:rPr>
      </w:pPr>
      <w:r w:rsidRPr="00EE71C6">
        <w:rPr>
          <w:rFonts w:ascii="Lucida Sans" w:hAnsi="Lucida Sans" w:cs="Lucida Sans"/>
          <w:b/>
          <w:kern w:val="0"/>
          <w:sz w:val="14"/>
          <w:szCs w:val="14"/>
        </w:rPr>
        <w:t>Notes:</w:t>
      </w:r>
      <w:r w:rsidRPr="00EE71C6">
        <w:rPr>
          <w:rFonts w:ascii="Trebuchet MS" w:hAnsi="Trebuchet MS" w:cs="Trebuchet MS"/>
          <w:kern w:val="0"/>
          <w:sz w:val="14"/>
          <w:szCs w:val="14"/>
        </w:rPr>
        <w:t xml:space="preserve"> </w:t>
      </w:r>
      <w:r w:rsidR="00E23E40" w:rsidRPr="00EE71C6">
        <w:rPr>
          <w:rFonts w:ascii="Trebuchet MS" w:hAnsi="Trebuchet MS" w:cs="Trebuchet MS"/>
          <w:kern w:val="0"/>
          <w:sz w:val="14"/>
          <w:szCs w:val="14"/>
        </w:rPr>
        <w:t xml:space="preserve">Values represent the prevalence of offspring adiposity for each </w:t>
      </w:r>
      <w:r w:rsidR="00DF6523" w:rsidRPr="00EE71C6">
        <w:rPr>
          <w:rFonts w:ascii="Trebuchet MS" w:hAnsi="Trebuchet MS" w:cs="Trebuchet MS"/>
          <w:kern w:val="0"/>
          <w:sz w:val="14"/>
          <w:szCs w:val="14"/>
        </w:rPr>
        <w:t>body mass index and weight gain category</w:t>
      </w:r>
      <w:r w:rsidR="00E23E40" w:rsidRPr="00EE71C6">
        <w:rPr>
          <w:rFonts w:ascii="Trebuchet MS" w:hAnsi="Trebuchet MS" w:cs="Trebuchet MS"/>
          <w:kern w:val="0"/>
          <w:sz w:val="14"/>
          <w:szCs w:val="14"/>
        </w:rPr>
        <w:t>.</w:t>
      </w:r>
      <w:r w:rsidR="003C0FB9" w:rsidRPr="00EE71C6">
        <w:rPr>
          <w:rFonts w:ascii="Trebuchet MS" w:hAnsi="Trebuchet MS" w:cs="Trebuchet MS"/>
          <w:kern w:val="0"/>
          <w:sz w:val="14"/>
          <w:szCs w:val="14"/>
        </w:rPr>
        <w:t xml:space="preserve"> </w:t>
      </w:r>
      <w:r w:rsidR="003C0FB9" w:rsidRPr="005C2672">
        <w:rPr>
          <w:rFonts w:ascii="Trebuchet MS" w:hAnsi="Trebuchet MS" w:cs="Trebuchet MS"/>
          <w:i/>
          <w:kern w:val="0"/>
          <w:sz w:val="14"/>
          <w:szCs w:val="14"/>
        </w:rPr>
        <w:t>P</w:t>
      </w:r>
      <w:r w:rsidR="003C0FB9" w:rsidRPr="00EE71C6">
        <w:rPr>
          <w:rFonts w:ascii="Trebuchet MS" w:hAnsi="Trebuchet MS" w:cs="Trebuchet MS"/>
          <w:kern w:val="0"/>
          <w:sz w:val="14"/>
          <w:szCs w:val="14"/>
        </w:rPr>
        <w:t>-value refers to trend from comparison among three f-GWG categories: Insufficient, Appropriate, and Excessive.</w:t>
      </w:r>
      <w:r w:rsidR="00873EE0" w:rsidRPr="00EE71C6">
        <w:rPr>
          <w:rFonts w:ascii="Trebuchet MS" w:hAnsi="Trebuchet MS" w:cs="Trebuchet MS"/>
          <w:kern w:val="0"/>
          <w:sz w:val="14"/>
          <w:szCs w:val="14"/>
        </w:rPr>
        <w:t xml:space="preserve"> </w:t>
      </w:r>
      <w:r w:rsidR="00A11391" w:rsidRPr="00EE71C6">
        <w:rPr>
          <w:rFonts w:ascii="Trebuchet MS" w:hAnsi="Trebuchet MS" w:cs="Trebuchet MS"/>
          <w:kern w:val="0"/>
          <w:sz w:val="14"/>
          <w:szCs w:val="14"/>
        </w:rPr>
        <w:t>The total study sample size was 58332 at birth, and 49824 (85.4%), 47388 (81.2%), 48401 (83.0%), 47709 (81.8%), 42604 (73.0%), 43948 (75.3%), 15896 (27.3%), and 9661 (16.6%) at 0.5, 1, 1.5, 2, 2.5, 3, 4, and 5 years of age.</w:t>
      </w:r>
      <w:r w:rsidR="00E23E40" w:rsidRPr="00EE71C6">
        <w:rPr>
          <w:rFonts w:ascii="Trebuchet MS" w:hAnsi="Trebuchet MS" w:cs="Trebuchet MS"/>
          <w:kern w:val="0"/>
          <w:sz w:val="14"/>
          <w:szCs w:val="14"/>
        </w:rPr>
        <w:t xml:space="preserve"> </w:t>
      </w:r>
      <w:proofErr w:type="spellStart"/>
      <w:r w:rsidR="00BC1FD0" w:rsidRPr="00EE71C6">
        <w:rPr>
          <w:rFonts w:ascii="Trebuchet MS" w:hAnsi="Trebuchet MS" w:cs="Trebuchet MS"/>
          <w:kern w:val="0"/>
          <w:sz w:val="14"/>
          <w:szCs w:val="14"/>
        </w:rPr>
        <w:t>Prepregnancy</w:t>
      </w:r>
      <w:proofErr w:type="spellEnd"/>
      <w:r w:rsidR="00BC1FD0" w:rsidRPr="00EE71C6">
        <w:rPr>
          <w:rFonts w:ascii="Trebuchet MS" w:hAnsi="Trebuchet MS" w:cs="Trebuchet MS"/>
          <w:kern w:val="0"/>
          <w:sz w:val="14"/>
          <w:szCs w:val="14"/>
        </w:rPr>
        <w:t xml:space="preserve"> </w:t>
      </w:r>
      <w:r w:rsidR="00E23E40" w:rsidRPr="00EE71C6">
        <w:rPr>
          <w:rFonts w:ascii="Trebuchet MS" w:hAnsi="Trebuchet MS" w:cs="Trebuchet MS"/>
          <w:kern w:val="0"/>
          <w:sz w:val="14"/>
          <w:szCs w:val="14"/>
        </w:rPr>
        <w:t>BMI groups were commented the Chinese BMI criteria: underweight (BMI &lt;18.5 kg/m</w:t>
      </w:r>
      <w:r w:rsidR="00E23E40" w:rsidRPr="001466AC">
        <w:rPr>
          <w:rFonts w:ascii="Trebuchet MS" w:hAnsi="Trebuchet MS" w:cs="Trebuchet MS"/>
          <w:kern w:val="0"/>
          <w:sz w:val="14"/>
          <w:szCs w:val="14"/>
          <w:vertAlign w:val="superscript"/>
        </w:rPr>
        <w:t>2</w:t>
      </w:r>
      <w:r w:rsidR="00E23E40" w:rsidRPr="00EE71C6">
        <w:rPr>
          <w:rFonts w:ascii="Trebuchet MS" w:hAnsi="Trebuchet MS" w:cs="Trebuchet MS"/>
          <w:kern w:val="0"/>
          <w:sz w:val="14"/>
          <w:szCs w:val="14"/>
        </w:rPr>
        <w:t>), normal weight (BMI 18.5−23.9 kg/m</w:t>
      </w:r>
      <w:r w:rsidR="00E23E40" w:rsidRPr="001466AC">
        <w:rPr>
          <w:rFonts w:ascii="Trebuchet MS" w:hAnsi="Trebuchet MS" w:cs="Trebuchet MS"/>
          <w:kern w:val="0"/>
          <w:sz w:val="14"/>
          <w:szCs w:val="14"/>
          <w:vertAlign w:val="superscript"/>
        </w:rPr>
        <w:t>2</w:t>
      </w:r>
      <w:r w:rsidR="00E23E40" w:rsidRPr="00EE71C6">
        <w:rPr>
          <w:rFonts w:ascii="Trebuchet MS" w:hAnsi="Trebuchet MS" w:cs="Trebuchet MS"/>
          <w:kern w:val="0"/>
          <w:sz w:val="14"/>
          <w:szCs w:val="14"/>
        </w:rPr>
        <w:t>), overweight (BMI 24.0−28.0 kg/m</w:t>
      </w:r>
      <w:r w:rsidR="00E23E40" w:rsidRPr="001466AC">
        <w:rPr>
          <w:rFonts w:ascii="Trebuchet MS" w:hAnsi="Trebuchet MS" w:cs="Trebuchet MS"/>
          <w:kern w:val="0"/>
          <w:sz w:val="14"/>
          <w:szCs w:val="14"/>
          <w:vertAlign w:val="superscript"/>
        </w:rPr>
        <w:t>2</w:t>
      </w:r>
      <w:r w:rsidR="00E23E40" w:rsidRPr="00EE71C6">
        <w:rPr>
          <w:rFonts w:ascii="Trebuchet MS" w:hAnsi="Trebuchet MS" w:cs="Trebuchet MS"/>
          <w:kern w:val="0"/>
          <w:sz w:val="14"/>
          <w:szCs w:val="14"/>
        </w:rPr>
        <w:t>), and obesity (BMI ≥ 28.0 kg/m</w:t>
      </w:r>
      <w:r w:rsidR="00E23E40" w:rsidRPr="001466AC">
        <w:rPr>
          <w:rFonts w:ascii="Trebuchet MS" w:hAnsi="Trebuchet MS" w:cs="Trebuchet MS"/>
          <w:kern w:val="0"/>
          <w:sz w:val="14"/>
          <w:szCs w:val="14"/>
          <w:vertAlign w:val="superscript"/>
        </w:rPr>
        <w:t>2</w:t>
      </w:r>
      <w:r w:rsidR="00E23E40" w:rsidRPr="00EE71C6">
        <w:rPr>
          <w:rFonts w:ascii="Trebuchet MS" w:hAnsi="Trebuchet MS" w:cs="Trebuchet MS"/>
          <w:kern w:val="0"/>
          <w:sz w:val="14"/>
          <w:szCs w:val="14"/>
        </w:rPr>
        <w:t xml:space="preserve">). </w:t>
      </w:r>
      <w:r w:rsidR="00DF6523" w:rsidRPr="00EE71C6">
        <w:rPr>
          <w:rFonts w:ascii="Trebuchet MS" w:hAnsi="Trebuchet MS" w:cs="Trebuchet MS"/>
          <w:kern w:val="0"/>
          <w:sz w:val="14"/>
          <w:szCs w:val="14"/>
        </w:rPr>
        <w:t>According to the IOM guidelines, participants were divided into three categories based on maternal weight gain during the first half of g</w:t>
      </w:r>
      <w:r w:rsidR="009E7B5A" w:rsidRPr="00EE71C6">
        <w:rPr>
          <w:rFonts w:ascii="Trebuchet MS" w:hAnsi="Trebuchet MS" w:cs="Trebuchet MS"/>
          <w:kern w:val="0"/>
          <w:sz w:val="14"/>
          <w:szCs w:val="14"/>
        </w:rPr>
        <w:t>e</w:t>
      </w:r>
      <w:r w:rsidR="00DF6523" w:rsidRPr="00EE71C6">
        <w:rPr>
          <w:rFonts w:ascii="Trebuchet MS" w:hAnsi="Trebuchet MS" w:cs="Trebuchet MS"/>
          <w:kern w:val="0"/>
          <w:sz w:val="14"/>
          <w:szCs w:val="14"/>
        </w:rPr>
        <w:t>station</w:t>
      </w:r>
      <w:r w:rsidR="00E23E40" w:rsidRPr="00EE71C6">
        <w:rPr>
          <w:rFonts w:ascii="Trebuchet MS" w:hAnsi="Trebuchet MS" w:cs="Trebuchet MS"/>
          <w:kern w:val="0"/>
          <w:sz w:val="14"/>
          <w:szCs w:val="14"/>
        </w:rPr>
        <w:t>.</w:t>
      </w:r>
    </w:p>
    <w:p w14:paraId="30519EC1" w14:textId="77777777" w:rsidR="00E0550B" w:rsidRPr="007F671F" w:rsidRDefault="00E23E40" w:rsidP="008E01B6">
      <w:pPr>
        <w:ind w:rightChars="37" w:right="89"/>
        <w:rPr>
          <w:b/>
          <w:sz w:val="28"/>
          <w:szCs w:val="24"/>
        </w:rPr>
      </w:pPr>
      <w:r w:rsidRPr="00EE71C6">
        <w:rPr>
          <w:rFonts w:ascii="Lucida Sans" w:hAnsi="Lucida Sans" w:cs="Lucida Sans"/>
          <w:b/>
          <w:kern w:val="0"/>
          <w:sz w:val="14"/>
          <w:szCs w:val="14"/>
        </w:rPr>
        <w:t>Abbreviations:</w:t>
      </w:r>
      <w:r w:rsidRPr="00EE71C6">
        <w:rPr>
          <w:rFonts w:ascii="Trebuchet MS" w:hAnsi="Trebuchet MS" w:cs="Trebuchet MS"/>
          <w:kern w:val="0"/>
          <w:sz w:val="14"/>
          <w:szCs w:val="14"/>
        </w:rPr>
        <w:t xml:space="preserve"> </w:t>
      </w:r>
      <w:r w:rsidR="00C90A53" w:rsidRPr="00EE71C6">
        <w:rPr>
          <w:rFonts w:ascii="Trebuchet MS" w:hAnsi="Trebuchet MS" w:cs="Trebuchet MS"/>
          <w:kern w:val="0"/>
          <w:sz w:val="14"/>
          <w:szCs w:val="14"/>
        </w:rPr>
        <w:t>BMI</w:t>
      </w:r>
      <w:r w:rsidR="00D84EF0" w:rsidRPr="00EE71C6">
        <w:rPr>
          <w:rFonts w:ascii="Trebuchet MS" w:hAnsi="Trebuchet MS" w:cs="Trebuchet MS"/>
          <w:kern w:val="0"/>
          <w:sz w:val="14"/>
          <w:szCs w:val="14"/>
        </w:rPr>
        <w:t>,</w:t>
      </w:r>
      <w:r w:rsidR="00C90A53" w:rsidRPr="00EE71C6">
        <w:rPr>
          <w:rFonts w:ascii="Trebuchet MS" w:hAnsi="Trebuchet MS" w:cs="Trebuchet MS"/>
          <w:kern w:val="0"/>
          <w:sz w:val="14"/>
          <w:szCs w:val="14"/>
        </w:rPr>
        <w:t xml:space="preserve"> body mass index; </w:t>
      </w:r>
      <w:r w:rsidRPr="00EE71C6">
        <w:rPr>
          <w:rFonts w:ascii="Trebuchet MS" w:hAnsi="Trebuchet MS" w:cs="Trebuchet MS"/>
          <w:kern w:val="0"/>
          <w:sz w:val="14"/>
          <w:szCs w:val="14"/>
        </w:rPr>
        <w:t>f-GWG</w:t>
      </w:r>
      <w:r w:rsidR="00D84EF0" w:rsidRPr="00EE71C6">
        <w:rPr>
          <w:rFonts w:ascii="Trebuchet MS" w:hAnsi="Trebuchet MS" w:cs="Trebuchet MS"/>
          <w:kern w:val="0"/>
          <w:sz w:val="14"/>
          <w:szCs w:val="14"/>
        </w:rPr>
        <w:t>,</w:t>
      </w:r>
      <w:r w:rsidRPr="00EE71C6">
        <w:rPr>
          <w:rFonts w:ascii="Trebuchet MS" w:hAnsi="Trebuchet MS" w:cs="Trebuchet MS"/>
          <w:kern w:val="0"/>
          <w:sz w:val="14"/>
          <w:szCs w:val="14"/>
        </w:rPr>
        <w:t xml:space="preserve"> weight gain during the first half of pregnancy.</w:t>
      </w:r>
    </w:p>
    <w:p w14:paraId="46442D00" w14:textId="77777777" w:rsidR="00111468" w:rsidRDefault="00111468">
      <w:pPr>
        <w:widowControl/>
        <w:jc w:val="left"/>
        <w:rPr>
          <w:b/>
          <w:szCs w:val="24"/>
        </w:rPr>
      </w:pPr>
    </w:p>
    <w:sectPr w:rsidR="00111468" w:rsidSect="00EE71C6">
      <w:pgSz w:w="16838" w:h="11906" w:orient="landscape"/>
      <w:pgMar w:top="1701" w:right="1440" w:bottom="1134" w:left="1701" w:header="851" w:footer="992" w:gutter="0"/>
      <w:cols w:space="425"/>
      <w:docGrid w:type="linesAndChar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F7282" w14:textId="77777777" w:rsidR="00584E49" w:rsidRDefault="00584E49" w:rsidP="00C75D53">
      <w:r>
        <w:separator/>
      </w:r>
    </w:p>
  </w:endnote>
  <w:endnote w:type="continuationSeparator" w:id="0">
    <w:p w14:paraId="2EA2C0F6" w14:textId="77777777" w:rsidR="00584E49" w:rsidRDefault="00584E49" w:rsidP="00C75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424E0" w14:textId="77777777" w:rsidR="00584E49" w:rsidRDefault="00584E49" w:rsidP="00C75D53">
      <w:r>
        <w:separator/>
      </w:r>
    </w:p>
  </w:footnote>
  <w:footnote w:type="continuationSeparator" w:id="0">
    <w:p w14:paraId="1DBD8252" w14:textId="77777777" w:rsidR="00584E49" w:rsidRDefault="00584E49" w:rsidP="00C75D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Q0Njc2NDQ0MDRS0lEKTi0uzszPAykwMq4FAIZU0UItAAAA"/>
  </w:docVars>
  <w:rsids>
    <w:rsidRoot w:val="009D29D7"/>
    <w:rsid w:val="00021063"/>
    <w:rsid w:val="00024D7F"/>
    <w:rsid w:val="00055F4E"/>
    <w:rsid w:val="000631F3"/>
    <w:rsid w:val="00094539"/>
    <w:rsid w:val="000B51E1"/>
    <w:rsid w:val="000F0A0C"/>
    <w:rsid w:val="00110184"/>
    <w:rsid w:val="00111468"/>
    <w:rsid w:val="00130388"/>
    <w:rsid w:val="001466AC"/>
    <w:rsid w:val="0017184D"/>
    <w:rsid w:val="00190D48"/>
    <w:rsid w:val="00197CA4"/>
    <w:rsid w:val="001D6513"/>
    <w:rsid w:val="001F3083"/>
    <w:rsid w:val="0020530E"/>
    <w:rsid w:val="00242A23"/>
    <w:rsid w:val="002824EF"/>
    <w:rsid w:val="002B4234"/>
    <w:rsid w:val="002D09CD"/>
    <w:rsid w:val="002D53E8"/>
    <w:rsid w:val="002E0B73"/>
    <w:rsid w:val="0030180D"/>
    <w:rsid w:val="00313834"/>
    <w:rsid w:val="00316E9E"/>
    <w:rsid w:val="00343E2E"/>
    <w:rsid w:val="00384C20"/>
    <w:rsid w:val="00385EF4"/>
    <w:rsid w:val="00393019"/>
    <w:rsid w:val="003C0FB9"/>
    <w:rsid w:val="00411468"/>
    <w:rsid w:val="00476C9C"/>
    <w:rsid w:val="00483DF2"/>
    <w:rsid w:val="004A6884"/>
    <w:rsid w:val="004C126D"/>
    <w:rsid w:val="004C4BB0"/>
    <w:rsid w:val="004C70CC"/>
    <w:rsid w:val="004D3218"/>
    <w:rsid w:val="004D7B34"/>
    <w:rsid w:val="004E2281"/>
    <w:rsid w:val="004F253D"/>
    <w:rsid w:val="005158E6"/>
    <w:rsid w:val="00541179"/>
    <w:rsid w:val="00541EBA"/>
    <w:rsid w:val="00545005"/>
    <w:rsid w:val="00584E49"/>
    <w:rsid w:val="005A2D13"/>
    <w:rsid w:val="005C2672"/>
    <w:rsid w:val="00641AB6"/>
    <w:rsid w:val="00671DDB"/>
    <w:rsid w:val="006A7A1F"/>
    <w:rsid w:val="006F672E"/>
    <w:rsid w:val="00703F0D"/>
    <w:rsid w:val="00710B07"/>
    <w:rsid w:val="00735F07"/>
    <w:rsid w:val="007769C1"/>
    <w:rsid w:val="007D64AC"/>
    <w:rsid w:val="007F671F"/>
    <w:rsid w:val="00804357"/>
    <w:rsid w:val="00806AB1"/>
    <w:rsid w:val="00807B43"/>
    <w:rsid w:val="00810A53"/>
    <w:rsid w:val="00813761"/>
    <w:rsid w:val="00863D2F"/>
    <w:rsid w:val="00873EE0"/>
    <w:rsid w:val="008767EA"/>
    <w:rsid w:val="008C06D6"/>
    <w:rsid w:val="008E01B6"/>
    <w:rsid w:val="008E0795"/>
    <w:rsid w:val="008F57E4"/>
    <w:rsid w:val="00947D3F"/>
    <w:rsid w:val="009663F1"/>
    <w:rsid w:val="009804AD"/>
    <w:rsid w:val="0099066C"/>
    <w:rsid w:val="009D29D7"/>
    <w:rsid w:val="009E7B5A"/>
    <w:rsid w:val="009F207D"/>
    <w:rsid w:val="00A11391"/>
    <w:rsid w:val="00A352F3"/>
    <w:rsid w:val="00A571A0"/>
    <w:rsid w:val="00AE5433"/>
    <w:rsid w:val="00B25F91"/>
    <w:rsid w:val="00B348F6"/>
    <w:rsid w:val="00B47F2C"/>
    <w:rsid w:val="00B5505B"/>
    <w:rsid w:val="00B64D9F"/>
    <w:rsid w:val="00B83A55"/>
    <w:rsid w:val="00B86F87"/>
    <w:rsid w:val="00BC1FD0"/>
    <w:rsid w:val="00BF3FBC"/>
    <w:rsid w:val="00C04E2B"/>
    <w:rsid w:val="00C076A7"/>
    <w:rsid w:val="00C66725"/>
    <w:rsid w:val="00C75D53"/>
    <w:rsid w:val="00C90A53"/>
    <w:rsid w:val="00C94A29"/>
    <w:rsid w:val="00CA72A6"/>
    <w:rsid w:val="00CB7A03"/>
    <w:rsid w:val="00CE408A"/>
    <w:rsid w:val="00D157B6"/>
    <w:rsid w:val="00D529A3"/>
    <w:rsid w:val="00D65430"/>
    <w:rsid w:val="00D84EF0"/>
    <w:rsid w:val="00DB7EFE"/>
    <w:rsid w:val="00DC2359"/>
    <w:rsid w:val="00DF6523"/>
    <w:rsid w:val="00E0550B"/>
    <w:rsid w:val="00E23E40"/>
    <w:rsid w:val="00E25255"/>
    <w:rsid w:val="00E866A0"/>
    <w:rsid w:val="00E8795A"/>
    <w:rsid w:val="00EE1652"/>
    <w:rsid w:val="00EE71C6"/>
    <w:rsid w:val="00F16CA7"/>
    <w:rsid w:val="00F724FA"/>
    <w:rsid w:val="00FA7882"/>
    <w:rsid w:val="00FD2795"/>
    <w:rsid w:val="00FF0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F26BA3"/>
  <w15:chartTrackingRefBased/>
  <w15:docId w15:val="{FB4AB7A2-919D-4854-8BC2-B8E5D0467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kern w:val="2"/>
        <w:sz w:val="24"/>
        <w:szCs w:val="28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D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75D5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75D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75D53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75D53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08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08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2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8</Words>
  <Characters>2386</Characters>
  <Application>Microsoft Office Word</Application>
  <DocSecurity>0</DocSecurity>
  <Lines>19</Lines>
  <Paragraphs>5</Paragraphs>
  <ScaleCrop>false</ScaleCrop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</dc:creator>
  <cp:keywords/>
  <dc:description/>
  <cp:lastModifiedBy>Olliver, Tania</cp:lastModifiedBy>
  <cp:revision>2</cp:revision>
  <cp:lastPrinted>2022-07-28T08:27:00Z</cp:lastPrinted>
  <dcterms:created xsi:type="dcterms:W3CDTF">2022-08-03T21:05:00Z</dcterms:created>
  <dcterms:modified xsi:type="dcterms:W3CDTF">2022-08-03T21:05:00Z</dcterms:modified>
</cp:coreProperties>
</file>